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83A3E" w14:textId="2FA0B481" w:rsidR="00B94BE7" w:rsidRDefault="00B94FFC">
      <w:pPr>
        <w:rPr>
          <w:b/>
          <w:bCs/>
        </w:rPr>
      </w:pPr>
      <w:r>
        <w:rPr>
          <w:b/>
          <w:bCs/>
        </w:rPr>
        <w:t>Challenge 4</w:t>
      </w:r>
    </w:p>
    <w:p w14:paraId="382D8B7E" w14:textId="77777777" w:rsidR="00F70820" w:rsidRPr="00F7455C" w:rsidRDefault="00F70820" w:rsidP="00F70820">
      <w:pPr>
        <w:rPr>
          <w:rFonts w:cstheme="minorHAnsi"/>
          <w:b/>
          <w:bCs/>
        </w:rPr>
      </w:pPr>
      <w:r>
        <w:rPr>
          <w:rFonts w:cstheme="minorHAnsi"/>
          <w:b/>
          <w:bCs/>
        </w:rPr>
        <w:t>Instructions</w:t>
      </w:r>
    </w:p>
    <w:p w14:paraId="464D361E" w14:textId="6DF571D9" w:rsidR="00F70820" w:rsidRDefault="00F70820" w:rsidP="00F70820">
      <w:pPr>
        <w:rPr>
          <w:rFonts w:cstheme="minorHAnsi"/>
        </w:rPr>
      </w:pPr>
      <w:r>
        <w:rPr>
          <w:rFonts w:cstheme="minorHAnsi"/>
        </w:rPr>
        <w:t>1.</w:t>
      </w:r>
      <w:r w:rsidR="007B0362">
        <w:rPr>
          <w:rFonts w:cstheme="minorHAnsi"/>
        </w:rPr>
        <w:t xml:space="preserve"> </w:t>
      </w:r>
      <w:r>
        <w:rPr>
          <w:rFonts w:cstheme="minorHAnsi"/>
        </w:rPr>
        <w:t xml:space="preserve">You can write the code in </w:t>
      </w:r>
      <w:r w:rsidR="002E3F66">
        <w:rPr>
          <w:rFonts w:cstheme="minorHAnsi"/>
        </w:rPr>
        <w:t>java language</w:t>
      </w:r>
      <w:r>
        <w:rPr>
          <w:rFonts w:cstheme="minorHAnsi"/>
        </w:rPr>
        <w:t>.</w:t>
      </w:r>
    </w:p>
    <w:p w14:paraId="1B21F278" w14:textId="77777777" w:rsidR="00F70820" w:rsidRDefault="00F70820" w:rsidP="00F70820">
      <w:pPr>
        <w:rPr>
          <w:rFonts w:cstheme="minorHAnsi"/>
        </w:rPr>
      </w:pPr>
      <w:r>
        <w:rPr>
          <w:rFonts w:cstheme="minorHAnsi"/>
        </w:rPr>
        <w:t xml:space="preserve">2. Upload the code to </w:t>
      </w:r>
      <w:proofErr w:type="spellStart"/>
      <w:r>
        <w:rPr>
          <w:rFonts w:cstheme="minorHAnsi"/>
        </w:rPr>
        <w:t>github</w:t>
      </w:r>
      <w:proofErr w:type="spellEnd"/>
      <w:r>
        <w:rPr>
          <w:rFonts w:cstheme="minorHAnsi"/>
        </w:rPr>
        <w:t xml:space="preserve"> with the support of your mentors.</w:t>
      </w:r>
    </w:p>
    <w:p w14:paraId="005FA9B5" w14:textId="11EB832C" w:rsidR="00F70820" w:rsidRDefault="00F70820" w:rsidP="00F70820">
      <w:pPr>
        <w:rPr>
          <w:rFonts w:cstheme="minorHAnsi"/>
        </w:rPr>
      </w:pPr>
      <w:r>
        <w:rPr>
          <w:rFonts w:cstheme="minorHAnsi"/>
        </w:rPr>
        <w:t xml:space="preserve">3. Share the link of your </w:t>
      </w:r>
      <w:proofErr w:type="spellStart"/>
      <w:r>
        <w:rPr>
          <w:rFonts w:cstheme="minorHAnsi"/>
        </w:rPr>
        <w:t>github</w:t>
      </w:r>
      <w:proofErr w:type="spellEnd"/>
      <w:r>
        <w:rPr>
          <w:rFonts w:cstheme="minorHAnsi"/>
        </w:rPr>
        <w:t xml:space="preserve"> repository on or </w:t>
      </w:r>
    </w:p>
    <w:p w14:paraId="675EFAC7" w14:textId="77777777" w:rsidR="00F70820" w:rsidRDefault="00F70820">
      <w:pPr>
        <w:rPr>
          <w:b/>
          <w:bCs/>
        </w:rPr>
      </w:pPr>
    </w:p>
    <w:p w14:paraId="1D754D92" w14:textId="38C3AE43" w:rsidR="00F70820" w:rsidRPr="008879E9" w:rsidRDefault="00F70820">
      <w:pPr>
        <w:rPr>
          <w:b/>
          <w:bCs/>
        </w:rPr>
      </w:pPr>
      <w:r>
        <w:rPr>
          <w:b/>
          <w:bCs/>
        </w:rPr>
        <w:t>Problem</w:t>
      </w:r>
    </w:p>
    <w:p w14:paraId="61457DE7" w14:textId="1181CB9D" w:rsidR="00A73B9E" w:rsidRDefault="007B2E5C" w:rsidP="00053FF6">
      <w:pPr>
        <w:rPr>
          <w:rStyle w:val="Hyperlink"/>
        </w:rPr>
      </w:pPr>
      <w:r>
        <w:t>R</w:t>
      </w:r>
      <w:r w:rsidR="00005B26">
        <w:t>ead student information from a file, store the data, compute final grades, and then print a summary report to an output file.</w:t>
      </w:r>
    </w:p>
    <w:p w14:paraId="4433707B" w14:textId="77777777" w:rsidR="00B177B2" w:rsidRPr="005E2943" w:rsidRDefault="00B177B2" w:rsidP="00053FF6">
      <w:pPr>
        <w:rPr>
          <w:b/>
          <w:bCs/>
        </w:rPr>
      </w:pPr>
      <w:r w:rsidRPr="005E2943">
        <w:rPr>
          <w:b/>
          <w:bCs/>
        </w:rPr>
        <w:t xml:space="preserve">Program Details </w:t>
      </w:r>
    </w:p>
    <w:p w14:paraId="6FE8E4D6" w14:textId="7AD18200" w:rsidR="00393C26" w:rsidRDefault="00B177B2" w:rsidP="00393C26">
      <w:pPr>
        <w:pStyle w:val="ListParagraph"/>
        <w:numPr>
          <w:ilvl w:val="0"/>
          <w:numId w:val="8"/>
        </w:numPr>
      </w:pPr>
      <w:r>
        <w:t xml:space="preserve">Design a set of classes that store student grade information. There should be one base class to store common data and three derived classes that divide the set of students into three categories: English students, </w:t>
      </w:r>
      <w:r w:rsidR="002C60F2">
        <w:t>Science</w:t>
      </w:r>
      <w:r>
        <w:t xml:space="preserve"> students, and Math students. All data stored in these classes should be private or protected. Any access to class data from outside should be done through public member functions. The base class should allocate storage for the following data (and only this data): </w:t>
      </w:r>
    </w:p>
    <w:p w14:paraId="3E2859BF" w14:textId="233A2DFD" w:rsidR="00393C26" w:rsidRDefault="00B177B2" w:rsidP="00393C26">
      <w:pPr>
        <w:pStyle w:val="ListParagraph"/>
        <w:numPr>
          <w:ilvl w:val="1"/>
          <w:numId w:val="8"/>
        </w:numPr>
      </w:pPr>
      <w:r>
        <w:t xml:space="preserve"> student’s first name (assume </w:t>
      </w:r>
      <w:r w:rsidR="00503268">
        <w:t>3</w:t>
      </w:r>
      <w:r>
        <w:t xml:space="preserve">0 characters or less) </w:t>
      </w:r>
    </w:p>
    <w:p w14:paraId="3A075305" w14:textId="308AA84E" w:rsidR="00393C26" w:rsidRDefault="00B177B2" w:rsidP="00393C26">
      <w:pPr>
        <w:pStyle w:val="ListParagraph"/>
        <w:numPr>
          <w:ilvl w:val="1"/>
          <w:numId w:val="8"/>
        </w:numPr>
      </w:pPr>
      <w:r>
        <w:t xml:space="preserve"> student’s last name (assume </w:t>
      </w:r>
      <w:r w:rsidR="00533EF8">
        <w:t>25</w:t>
      </w:r>
      <w:r>
        <w:t xml:space="preserve"> characters or less) </w:t>
      </w:r>
    </w:p>
    <w:p w14:paraId="2A6DFDD5" w14:textId="425C8DA3" w:rsidR="005E2943" w:rsidRDefault="00B177B2" w:rsidP="00393C26">
      <w:pPr>
        <w:pStyle w:val="ListParagraph"/>
        <w:numPr>
          <w:ilvl w:val="1"/>
          <w:numId w:val="8"/>
        </w:numPr>
      </w:pPr>
      <w:r>
        <w:t xml:space="preserve"> Which course the student is in (English, </w:t>
      </w:r>
      <w:r w:rsidR="00A55B25">
        <w:t>Science</w:t>
      </w:r>
      <w:r>
        <w:t xml:space="preserve">, or Math) </w:t>
      </w:r>
    </w:p>
    <w:p w14:paraId="616EA90E" w14:textId="77777777" w:rsidR="005E2943" w:rsidRDefault="005E2943" w:rsidP="00053FF6"/>
    <w:p w14:paraId="6D839E84" w14:textId="509014CE" w:rsidR="00D66BCE" w:rsidRDefault="00B177B2" w:rsidP="00D66BCE">
      <w:pPr>
        <w:pStyle w:val="ListParagraph"/>
        <w:numPr>
          <w:ilvl w:val="0"/>
          <w:numId w:val="8"/>
        </w:numPr>
      </w:pPr>
      <w:r>
        <w:t xml:space="preserve">Each class should have a function that will compute and return the student’s final average based on the stored grades. All grades are based on a </w:t>
      </w:r>
      <w:r w:rsidR="006E1245">
        <w:t>100-point</w:t>
      </w:r>
      <w:r>
        <w:t xml:space="preserve"> scale. Here are the grades that need storing for each subject along with the breakdown for computing the final grade: ◦</w:t>
      </w:r>
    </w:p>
    <w:p w14:paraId="476D3504" w14:textId="19CF604B" w:rsidR="00D66BCE" w:rsidRPr="006E1245" w:rsidRDefault="006E1245" w:rsidP="006E1245">
      <w:pPr>
        <w:rPr>
          <w:b/>
          <w:bCs/>
          <w:color w:val="0563C1" w:themeColor="hyperlink"/>
          <w:u w:val="single"/>
        </w:rPr>
      </w:pPr>
      <w:r>
        <w:t xml:space="preserve"> </w:t>
      </w:r>
      <w:r>
        <w:tab/>
        <w:t xml:space="preserve"> </w:t>
      </w:r>
      <w:r w:rsidR="00B177B2" w:rsidRPr="006E1245">
        <w:rPr>
          <w:b/>
          <w:bCs/>
        </w:rPr>
        <w:t xml:space="preserve">English </w:t>
      </w:r>
    </w:p>
    <w:p w14:paraId="180F1FFC" w14:textId="220856EB" w:rsidR="00D66BCE" w:rsidRPr="00D66BCE" w:rsidRDefault="00B177B2" w:rsidP="00D66BCE">
      <w:pPr>
        <w:pStyle w:val="ListParagraph"/>
        <w:numPr>
          <w:ilvl w:val="2"/>
          <w:numId w:val="8"/>
        </w:numPr>
        <w:rPr>
          <w:color w:val="0563C1" w:themeColor="hyperlink"/>
          <w:u w:val="single"/>
        </w:rPr>
      </w:pPr>
      <w:r>
        <w:t xml:space="preserve">Term Paper = </w:t>
      </w:r>
      <w:r w:rsidR="00E34E94">
        <w:t>30</w:t>
      </w:r>
      <w:r>
        <w:t xml:space="preserve">% </w:t>
      </w:r>
    </w:p>
    <w:p w14:paraId="77F326A2" w14:textId="100ED14C" w:rsidR="00D66BCE" w:rsidRPr="00D66BCE" w:rsidRDefault="00B177B2" w:rsidP="00D66BCE">
      <w:pPr>
        <w:pStyle w:val="ListParagraph"/>
        <w:numPr>
          <w:ilvl w:val="2"/>
          <w:numId w:val="8"/>
        </w:numPr>
        <w:rPr>
          <w:color w:val="0563C1" w:themeColor="hyperlink"/>
          <w:u w:val="single"/>
        </w:rPr>
      </w:pPr>
      <w:r>
        <w:t xml:space="preserve"> Midterm = </w:t>
      </w:r>
      <w:r w:rsidR="00E34E94">
        <w:t>30</w:t>
      </w:r>
      <w:r>
        <w:t xml:space="preserve">% </w:t>
      </w:r>
    </w:p>
    <w:p w14:paraId="62243BFA" w14:textId="77777777" w:rsidR="008877E4" w:rsidRPr="008877E4" w:rsidRDefault="00B177B2" w:rsidP="00D66BCE">
      <w:pPr>
        <w:pStyle w:val="ListParagraph"/>
        <w:numPr>
          <w:ilvl w:val="2"/>
          <w:numId w:val="8"/>
        </w:numPr>
        <w:rPr>
          <w:color w:val="0563C1" w:themeColor="hyperlink"/>
          <w:u w:val="single"/>
        </w:rPr>
      </w:pPr>
      <w:r>
        <w:t xml:space="preserve">Final Exam = 40% </w:t>
      </w:r>
    </w:p>
    <w:p w14:paraId="4B8197B3" w14:textId="77777777" w:rsidR="008877E4" w:rsidRPr="008877E4" w:rsidRDefault="008877E4" w:rsidP="00EE0C47">
      <w:pPr>
        <w:pStyle w:val="ListParagraph"/>
        <w:ind w:left="2160"/>
        <w:rPr>
          <w:color w:val="0563C1" w:themeColor="hyperlink"/>
          <w:u w:val="single"/>
        </w:rPr>
      </w:pPr>
    </w:p>
    <w:p w14:paraId="031E223B" w14:textId="066769A5" w:rsidR="008877E4" w:rsidRPr="00A55B25" w:rsidRDefault="008877E4" w:rsidP="008877E4">
      <w:pPr>
        <w:ind w:left="720"/>
        <w:rPr>
          <w:b/>
          <w:bCs/>
        </w:rPr>
      </w:pPr>
      <w:r>
        <w:t xml:space="preserve"> </w:t>
      </w:r>
      <w:r w:rsidR="00A55B25" w:rsidRPr="00A55B25">
        <w:rPr>
          <w:b/>
          <w:bCs/>
        </w:rPr>
        <w:t>Science</w:t>
      </w:r>
    </w:p>
    <w:p w14:paraId="01460588" w14:textId="4A8F7520" w:rsidR="008877E4" w:rsidRDefault="00B177B2" w:rsidP="006E1245">
      <w:pPr>
        <w:pStyle w:val="ListParagraph"/>
        <w:numPr>
          <w:ilvl w:val="2"/>
          <w:numId w:val="9"/>
        </w:numPr>
      </w:pPr>
      <w:r>
        <w:t xml:space="preserve">Attendance = 10% </w:t>
      </w:r>
    </w:p>
    <w:p w14:paraId="614927A2" w14:textId="330B9540" w:rsidR="008877E4" w:rsidRDefault="00B177B2" w:rsidP="006E1245">
      <w:pPr>
        <w:pStyle w:val="ListParagraph"/>
        <w:numPr>
          <w:ilvl w:val="2"/>
          <w:numId w:val="9"/>
        </w:numPr>
      </w:pPr>
      <w:r>
        <w:t xml:space="preserve">Project = 30% </w:t>
      </w:r>
    </w:p>
    <w:p w14:paraId="790F4B72" w14:textId="575E43B8" w:rsidR="00A73B9E" w:rsidRPr="0073437F" w:rsidRDefault="00B177B2" w:rsidP="006E1245">
      <w:pPr>
        <w:pStyle w:val="ListParagraph"/>
        <w:numPr>
          <w:ilvl w:val="2"/>
          <w:numId w:val="9"/>
        </w:numPr>
        <w:rPr>
          <w:color w:val="0563C1" w:themeColor="hyperlink"/>
          <w:u w:val="single"/>
        </w:rPr>
      </w:pPr>
      <w:r>
        <w:t>Midterm = 30%</w:t>
      </w:r>
    </w:p>
    <w:p w14:paraId="7D427422" w14:textId="12802E99" w:rsidR="0073437F" w:rsidRPr="00E12C78" w:rsidRDefault="0073437F" w:rsidP="006E1245">
      <w:pPr>
        <w:pStyle w:val="ListParagraph"/>
        <w:numPr>
          <w:ilvl w:val="2"/>
          <w:numId w:val="9"/>
        </w:numPr>
        <w:rPr>
          <w:color w:val="0563C1" w:themeColor="hyperlink"/>
          <w:u w:val="single"/>
        </w:rPr>
      </w:pPr>
      <w:r>
        <w:t>Final Exam = 30%</w:t>
      </w:r>
    </w:p>
    <w:p w14:paraId="190BD842" w14:textId="77777777" w:rsidR="00E12C78" w:rsidRDefault="00E12C78" w:rsidP="00E12C78">
      <w:pPr>
        <w:rPr>
          <w:color w:val="0563C1" w:themeColor="hyperlink"/>
          <w:u w:val="single"/>
        </w:rPr>
      </w:pPr>
    </w:p>
    <w:p w14:paraId="5C850F82" w14:textId="77777777" w:rsidR="00E12C78" w:rsidRPr="00E12C78" w:rsidRDefault="00E12C78" w:rsidP="00E12C78">
      <w:pPr>
        <w:rPr>
          <w:color w:val="0563C1" w:themeColor="hyperlink"/>
          <w:u w:val="single"/>
        </w:rPr>
      </w:pPr>
    </w:p>
    <w:p w14:paraId="219D7C12" w14:textId="0D9F3A2A" w:rsidR="0073437F" w:rsidRPr="0073437F" w:rsidRDefault="0073437F" w:rsidP="00FD0B14">
      <w:pPr>
        <w:ind w:firstLine="720"/>
        <w:rPr>
          <w:rStyle w:val="Hyperlink"/>
          <w:b/>
          <w:bCs/>
        </w:rPr>
      </w:pPr>
      <w:r w:rsidRPr="0073437F">
        <w:rPr>
          <w:b/>
          <w:bCs/>
        </w:rPr>
        <w:lastRenderedPageBreak/>
        <w:t>Math</w:t>
      </w:r>
    </w:p>
    <w:p w14:paraId="3586061E" w14:textId="77777777" w:rsidR="00A73B9E" w:rsidRDefault="00A73B9E" w:rsidP="00053FF6">
      <w:pPr>
        <w:rPr>
          <w:rStyle w:val="Hyperlink"/>
        </w:rPr>
      </w:pPr>
    </w:p>
    <w:p w14:paraId="2CAF9174" w14:textId="77777777" w:rsidR="00B41CF0" w:rsidRDefault="0073437F" w:rsidP="00FD0B14">
      <w:pPr>
        <w:ind w:left="1440"/>
      </w:pPr>
      <w:r>
        <w:t xml:space="preserve">Quiz Average = 15% </w:t>
      </w:r>
    </w:p>
    <w:p w14:paraId="789D3299" w14:textId="77777777" w:rsidR="00B41CF0" w:rsidRDefault="0073437F" w:rsidP="00FD0B14">
      <w:pPr>
        <w:ind w:left="1440"/>
      </w:pPr>
      <w:r>
        <w:t xml:space="preserve">There are a total of 5 quizzes averaged together (result can be a decimal number) </w:t>
      </w:r>
    </w:p>
    <w:p w14:paraId="579298D6" w14:textId="33E6D553" w:rsidR="00B41CF0" w:rsidRDefault="0073437F" w:rsidP="00FD0B14">
      <w:pPr>
        <w:pStyle w:val="ListParagraph"/>
        <w:numPr>
          <w:ilvl w:val="0"/>
          <w:numId w:val="10"/>
        </w:numPr>
        <w:ind w:left="2160"/>
      </w:pPr>
      <w:r>
        <w:t xml:space="preserve">Test 1 = </w:t>
      </w:r>
      <w:r w:rsidR="00810152">
        <w:t xml:space="preserve">30 </w:t>
      </w:r>
      <w:r>
        <w:t xml:space="preserve">% </w:t>
      </w:r>
    </w:p>
    <w:p w14:paraId="03C27B86" w14:textId="7CBD4C46" w:rsidR="00B41CF0" w:rsidRDefault="0073437F" w:rsidP="00FD0B14">
      <w:pPr>
        <w:pStyle w:val="ListParagraph"/>
        <w:numPr>
          <w:ilvl w:val="0"/>
          <w:numId w:val="10"/>
        </w:numPr>
        <w:ind w:left="2160"/>
      </w:pPr>
      <w:r>
        <w:t xml:space="preserve">Test 2 = </w:t>
      </w:r>
      <w:r w:rsidR="00810152">
        <w:t xml:space="preserve">20 </w:t>
      </w:r>
      <w:r>
        <w:t xml:space="preserve">% </w:t>
      </w:r>
    </w:p>
    <w:p w14:paraId="76C16BBC" w14:textId="123B3886" w:rsidR="00A73B9E" w:rsidRDefault="0073437F" w:rsidP="00FD0B14">
      <w:pPr>
        <w:pStyle w:val="ListParagraph"/>
        <w:numPr>
          <w:ilvl w:val="0"/>
          <w:numId w:val="10"/>
        </w:numPr>
        <w:ind w:left="2160"/>
        <w:rPr>
          <w:rStyle w:val="Hyperlink"/>
        </w:rPr>
      </w:pPr>
      <w:r>
        <w:t>Final Exam = 35%</w:t>
      </w:r>
    </w:p>
    <w:p w14:paraId="71AA5F93" w14:textId="77777777" w:rsidR="00A73B9E" w:rsidRDefault="00A73B9E" w:rsidP="00053FF6">
      <w:pPr>
        <w:rPr>
          <w:rStyle w:val="Hyperlink"/>
        </w:rPr>
      </w:pPr>
    </w:p>
    <w:p w14:paraId="11F76C3F" w14:textId="77777777" w:rsidR="00A73B9E" w:rsidRDefault="00A73B9E" w:rsidP="00053FF6">
      <w:pPr>
        <w:rPr>
          <w:rStyle w:val="Hyperlink"/>
        </w:rPr>
      </w:pPr>
    </w:p>
    <w:p w14:paraId="1173849F" w14:textId="77777777" w:rsidR="000F0835" w:rsidRPr="000F0835" w:rsidRDefault="000F0835" w:rsidP="00053FF6">
      <w:pPr>
        <w:rPr>
          <w:b/>
          <w:bCs/>
        </w:rPr>
      </w:pPr>
      <w:r w:rsidRPr="000F0835">
        <w:rPr>
          <w:b/>
          <w:bCs/>
        </w:rPr>
        <w:t>File Formats</w:t>
      </w:r>
    </w:p>
    <w:p w14:paraId="5A46EA73" w14:textId="77777777" w:rsidR="000F0835" w:rsidRPr="000F0835" w:rsidRDefault="000F0835" w:rsidP="00053FF6">
      <w:pPr>
        <w:rPr>
          <w:b/>
          <w:bCs/>
        </w:rPr>
      </w:pPr>
      <w:r>
        <w:t xml:space="preserve"> </w:t>
      </w:r>
      <w:r w:rsidRPr="000F0835">
        <w:rPr>
          <w:b/>
          <w:bCs/>
        </w:rPr>
        <w:t xml:space="preserve">Input File </w:t>
      </w:r>
    </w:p>
    <w:p w14:paraId="727D0669" w14:textId="3B551328" w:rsidR="0012435A" w:rsidRDefault="000F0835" w:rsidP="00053FF6">
      <w:r>
        <w:t xml:space="preserve">The first line of the input file will contain the number of students listed in the file. This will test you how big a list you need. After the first lines, every set of two lines constitutes a student entry. The first line of a student entry is the name in the format </w:t>
      </w:r>
      <w:proofErr w:type="spellStart"/>
      <w:r>
        <w:t>lastName</w:t>
      </w:r>
      <w:proofErr w:type="spellEnd"/>
      <w:r>
        <w:t xml:space="preserve">, </w:t>
      </w:r>
      <w:proofErr w:type="spellStart"/>
      <w:r>
        <w:t>firstName</w:t>
      </w:r>
      <w:proofErr w:type="spellEnd"/>
      <w:r>
        <w:t>. Note that a name could include spaces; that the comma will delineate last name from first name. The second line will contain the subject (“English”, “</w:t>
      </w:r>
      <w:r w:rsidR="00A55B25">
        <w:t>Science</w:t>
      </w:r>
      <w:r>
        <w:t xml:space="preserve">”, or “Math”) followed by a list of grades (all integers) all separated by spaces. The order of the grades for each class type is as follows: </w:t>
      </w:r>
    </w:p>
    <w:p w14:paraId="630A55A9" w14:textId="77777777" w:rsidR="0012435A" w:rsidRDefault="000F0835" w:rsidP="00053FF6">
      <w:r>
        <w:t>English – Term paper, Midterm, Final Exam</w:t>
      </w:r>
    </w:p>
    <w:p w14:paraId="4022D30F" w14:textId="16590802" w:rsidR="00503268" w:rsidRDefault="00A55B25" w:rsidP="00053FF6">
      <w:r>
        <w:t xml:space="preserve">Science </w:t>
      </w:r>
      <w:r w:rsidR="000F0835">
        <w:t>– Attendance, project, Midterm, Final Exam</w:t>
      </w:r>
    </w:p>
    <w:p w14:paraId="2D291462" w14:textId="77777777" w:rsidR="00503268" w:rsidRDefault="000F0835" w:rsidP="00053FF6">
      <w:r>
        <w:t xml:space="preserve">Math – Quiz 1, Quiz 2, Quiz 3, Quiz 4, Quiz 5, Test 1, Test 2, Final Exam </w:t>
      </w:r>
    </w:p>
    <w:p w14:paraId="3B0CACAD" w14:textId="77777777" w:rsidR="00503268" w:rsidRDefault="000F0835" w:rsidP="00053FF6">
      <w:r w:rsidRPr="00503268">
        <w:rPr>
          <w:b/>
          <w:bCs/>
        </w:rPr>
        <w:t>Output File</w:t>
      </w:r>
      <w:r>
        <w:t xml:space="preserve"> </w:t>
      </w:r>
    </w:p>
    <w:p w14:paraId="475C16EB" w14:textId="19FDAAE0" w:rsidR="00503268" w:rsidRDefault="000F0835" w:rsidP="00053FF6">
      <w:r>
        <w:t>The output file that you print should list each student’s name (</w:t>
      </w:r>
      <w:proofErr w:type="spellStart"/>
      <w:r>
        <w:t>firstName</w:t>
      </w:r>
      <w:proofErr w:type="spellEnd"/>
      <w:r>
        <w:t xml:space="preserve"> </w:t>
      </w:r>
      <w:proofErr w:type="spellStart"/>
      <w:r>
        <w:t>lastName</w:t>
      </w:r>
      <w:proofErr w:type="spellEnd"/>
      <w:r>
        <w:t xml:space="preserve"> – no extra punctuation between), Final Exam grade, final average (printed to 2 decimal places), and letter grade based on a </w:t>
      </w:r>
      <w:r w:rsidR="00830F30">
        <w:t>10-point</w:t>
      </w:r>
      <w:r>
        <w:t xml:space="preserve"> scale (</w:t>
      </w:r>
      <w:r w:rsidR="00830F30">
        <w:t>i.e.,</w:t>
      </w:r>
      <w:r>
        <w:t xml:space="preserve"> 90-100 A, 80-89 B, </w:t>
      </w:r>
      <w:r w:rsidR="00830F30">
        <w:t>etc.</w:t>
      </w:r>
      <w:r>
        <w:t>). Output should be separated by subject, with an appropriate heading before each section, and each student’s information listed on a separate line in an organized fashion. Data must line up appropriately in columns when multiple lines are printed in the file. At the bottom of the output file, print a grade distribution (</w:t>
      </w:r>
      <w:r w:rsidR="00830F30">
        <w:t>i.e.,</w:t>
      </w:r>
      <w:r>
        <w:t xml:space="preserve"> how many As, Bs, Cs, </w:t>
      </w:r>
      <w:r w:rsidR="00830F30">
        <w:t>etc.</w:t>
      </w:r>
      <w:r>
        <w:t xml:space="preserve">) of all students. </w:t>
      </w:r>
    </w:p>
    <w:p w14:paraId="0A7CE93A" w14:textId="77777777" w:rsidR="00503268" w:rsidRDefault="00503268" w:rsidP="00053FF6"/>
    <w:p w14:paraId="0BCB5514" w14:textId="77777777" w:rsidR="00503268" w:rsidRDefault="000F0835" w:rsidP="00053FF6">
      <w:pPr>
        <w:rPr>
          <w:b/>
          <w:bCs/>
        </w:rPr>
      </w:pPr>
      <w:r w:rsidRPr="00503268">
        <w:rPr>
          <w:b/>
          <w:bCs/>
        </w:rPr>
        <w:t xml:space="preserve">General Requirements </w:t>
      </w:r>
    </w:p>
    <w:p w14:paraId="5643055F" w14:textId="43BB9515" w:rsidR="00503268" w:rsidRDefault="000F0835" w:rsidP="00053FF6">
      <w:r>
        <w:t xml:space="preserve">No global variables other than constants </w:t>
      </w:r>
    </w:p>
    <w:p w14:paraId="200995CA" w14:textId="77777777" w:rsidR="00503268" w:rsidRDefault="000F0835" w:rsidP="00053FF6">
      <w:r>
        <w:t xml:space="preserve">All class member data must be private or protected </w:t>
      </w:r>
    </w:p>
    <w:p w14:paraId="7E713B1B" w14:textId="7823EDEB" w:rsidR="00A73B9E" w:rsidRPr="00404231" w:rsidRDefault="000F0835" w:rsidP="00053FF6">
      <w:pPr>
        <w:rPr>
          <w:rStyle w:val="Hyperlink"/>
          <w:color w:val="auto"/>
          <w:u w:val="none"/>
        </w:rPr>
      </w:pPr>
      <w:r>
        <w:t>Use the const qualifier on member functions wherever it is appropriate</w:t>
      </w:r>
    </w:p>
    <w:p w14:paraId="598615FA" w14:textId="77777777" w:rsidR="00A73B9E" w:rsidRDefault="00A73B9E" w:rsidP="00053FF6">
      <w:pPr>
        <w:rPr>
          <w:rStyle w:val="Hyperlink"/>
        </w:rPr>
      </w:pPr>
    </w:p>
    <w:p w14:paraId="5C8A27EF" w14:textId="77777777" w:rsidR="00A73B9E" w:rsidRDefault="00A73B9E" w:rsidP="00A73B9E">
      <w:pPr>
        <w:rPr>
          <w:b/>
          <w:bCs/>
        </w:rPr>
      </w:pPr>
      <w:r w:rsidRPr="008B4E9E">
        <w:rPr>
          <w:b/>
          <w:bCs/>
        </w:rPr>
        <w:t>Evaluation Criteria</w:t>
      </w:r>
    </w:p>
    <w:p w14:paraId="3B2AE2DA" w14:textId="7B31B29E" w:rsidR="00A73B9E" w:rsidRDefault="00A73B9E" w:rsidP="00A73B9E">
      <w:pPr>
        <w:rPr>
          <w:b/>
          <w:bCs/>
        </w:rPr>
      </w:pPr>
      <w:r>
        <w:rPr>
          <w:b/>
          <w:bCs/>
        </w:rPr>
        <w:t>Logic related</w:t>
      </w:r>
    </w:p>
    <w:p w14:paraId="3F94CC0A" w14:textId="222FA168" w:rsidR="00376B87" w:rsidRPr="004D0053" w:rsidRDefault="0065569B" w:rsidP="00376B87">
      <w:pPr>
        <w:pStyle w:val="ListParagraph"/>
        <w:numPr>
          <w:ilvl w:val="0"/>
          <w:numId w:val="11"/>
        </w:numPr>
        <w:rPr>
          <w:b/>
          <w:bCs/>
        </w:rPr>
      </w:pPr>
      <w:r w:rsidRPr="0065569B">
        <w:t>Understanding</w:t>
      </w:r>
      <w:r>
        <w:rPr>
          <w:b/>
          <w:bCs/>
        </w:rPr>
        <w:t xml:space="preserve"> object orientation </w:t>
      </w:r>
      <w:r w:rsidRPr="0065569B">
        <w:t>and</w:t>
      </w:r>
      <w:r>
        <w:rPr>
          <w:b/>
          <w:bCs/>
        </w:rPr>
        <w:t xml:space="preserve"> </w:t>
      </w:r>
      <w:r w:rsidRPr="0065569B">
        <w:t>implementation</w:t>
      </w:r>
      <w:r w:rsidR="00376B87">
        <w:t xml:space="preserve"> </w:t>
      </w:r>
      <w:r w:rsidR="00634695">
        <w:t xml:space="preserve">of classes </w:t>
      </w:r>
      <w:r w:rsidR="00376B87">
        <w:t>including appropriate access modifiers</w:t>
      </w:r>
      <w:r w:rsidR="00634695">
        <w:t>.</w:t>
      </w:r>
      <w:r w:rsidR="004D0053">
        <w:t xml:space="preserve"> </w:t>
      </w:r>
      <w:r w:rsidR="004D0053" w:rsidRPr="004D0053">
        <w:rPr>
          <w:b/>
          <w:bCs/>
        </w:rPr>
        <w:t>10 marks</w:t>
      </w:r>
    </w:p>
    <w:p w14:paraId="66C7DA52" w14:textId="7943EB6C" w:rsidR="0065569B" w:rsidRPr="004D0053" w:rsidRDefault="006F2046" w:rsidP="0065569B">
      <w:pPr>
        <w:pStyle w:val="ListParagraph"/>
        <w:numPr>
          <w:ilvl w:val="0"/>
          <w:numId w:val="11"/>
        </w:numPr>
        <w:rPr>
          <w:b/>
          <w:bCs/>
        </w:rPr>
      </w:pPr>
      <w:r>
        <w:t>Correct implementation of the logic to</w:t>
      </w:r>
      <w:r w:rsidR="00634695">
        <w:t xml:space="preserve"> manage </w:t>
      </w:r>
      <w:r w:rsidR="00B6092B">
        <w:t xml:space="preserve">file </w:t>
      </w:r>
      <w:r w:rsidR="004D0053">
        <w:t>read,</w:t>
      </w:r>
      <w:r w:rsidR="00B6092B">
        <w:t xml:space="preserve"> data </w:t>
      </w:r>
      <w:r w:rsidR="00634695">
        <w:t xml:space="preserve">processing and </w:t>
      </w:r>
      <w:r w:rsidR="00B6092B">
        <w:t>file write operations.</w:t>
      </w:r>
      <w:r w:rsidR="004D0053">
        <w:t xml:space="preserve"> </w:t>
      </w:r>
      <w:r w:rsidR="004D0053" w:rsidRPr="004D0053">
        <w:rPr>
          <w:b/>
          <w:bCs/>
        </w:rPr>
        <w:t>10 marks</w:t>
      </w:r>
    </w:p>
    <w:p w14:paraId="45B1733C" w14:textId="2AAD7DF9" w:rsidR="00ED602B" w:rsidRPr="0065569B" w:rsidRDefault="00ED602B" w:rsidP="0065569B">
      <w:pPr>
        <w:pStyle w:val="ListParagraph"/>
        <w:numPr>
          <w:ilvl w:val="0"/>
          <w:numId w:val="11"/>
        </w:numPr>
        <w:rPr>
          <w:b/>
          <w:bCs/>
        </w:rPr>
      </w:pPr>
      <w:r>
        <w:t>Capability to clearly explain the implementation. (</w:t>
      </w:r>
      <w:r w:rsidR="004D0053">
        <w:t>Take</w:t>
      </w:r>
      <w:r>
        <w:t xml:space="preserve"> a discussion with the </w:t>
      </w:r>
      <w:r w:rsidR="004D0053">
        <w:t>mentee to mark</w:t>
      </w:r>
      <w:r>
        <w:t>)</w:t>
      </w:r>
      <w:r w:rsidR="004D0053">
        <w:t xml:space="preserve"> </w:t>
      </w:r>
      <w:r w:rsidR="004D0053" w:rsidRPr="004D0053">
        <w:rPr>
          <w:b/>
          <w:bCs/>
        </w:rPr>
        <w:t>10 marks</w:t>
      </w:r>
    </w:p>
    <w:p w14:paraId="20173464" w14:textId="77777777" w:rsidR="00A73B9E" w:rsidRPr="009C40E9" w:rsidRDefault="00A73B9E" w:rsidP="00A73B9E">
      <w:pPr>
        <w:rPr>
          <w:b/>
          <w:bCs/>
        </w:rPr>
      </w:pPr>
      <w:r w:rsidRPr="009C40E9">
        <w:rPr>
          <w:b/>
          <w:bCs/>
        </w:rPr>
        <w:t>Code related</w:t>
      </w:r>
    </w:p>
    <w:p w14:paraId="3541AB08" w14:textId="2AF4179D" w:rsidR="00A73B9E" w:rsidRPr="0049229E" w:rsidRDefault="00A73B9E" w:rsidP="00A73B9E">
      <w:pPr>
        <w:pStyle w:val="ListParagraph"/>
        <w:numPr>
          <w:ilvl w:val="0"/>
          <w:numId w:val="7"/>
        </w:numPr>
        <w:rPr>
          <w:b/>
          <w:bCs/>
        </w:rPr>
      </w:pPr>
      <w:r>
        <w:t xml:space="preserve">Correctness of defining variables, data </w:t>
      </w:r>
      <w:r w:rsidR="00BC660B">
        <w:t xml:space="preserve">structures </w:t>
      </w:r>
      <w:r w:rsidR="00E46380">
        <w:t xml:space="preserve">  </w:t>
      </w:r>
      <w:r w:rsidR="00BC660B" w:rsidRPr="00BC660B">
        <w:rPr>
          <w:b/>
          <w:bCs/>
        </w:rPr>
        <w:t>2</w:t>
      </w:r>
      <w:r w:rsidRPr="0049229E">
        <w:rPr>
          <w:b/>
          <w:bCs/>
        </w:rPr>
        <w:t xml:space="preserve"> marks</w:t>
      </w:r>
    </w:p>
    <w:p w14:paraId="334B2F6B" w14:textId="3D5C4047" w:rsidR="00A73B9E" w:rsidRDefault="00A73B9E" w:rsidP="00A73B9E">
      <w:pPr>
        <w:pStyle w:val="ListParagraph"/>
        <w:numPr>
          <w:ilvl w:val="0"/>
          <w:numId w:val="7"/>
        </w:numPr>
      </w:pPr>
      <w:r>
        <w:t xml:space="preserve">Readability of the code (Cognitive </w:t>
      </w:r>
      <w:proofErr w:type="gramStart"/>
      <w:r w:rsidR="00B547BD">
        <w:t xml:space="preserve">complexity)  </w:t>
      </w:r>
      <w:r>
        <w:t xml:space="preserve"> </w:t>
      </w:r>
      <w:proofErr w:type="gramEnd"/>
      <w:r w:rsidR="00B547BD">
        <w:t xml:space="preserve"> </w:t>
      </w:r>
      <w:r>
        <w:t xml:space="preserve"> </w:t>
      </w:r>
      <w:r w:rsidR="00BC660B">
        <w:t xml:space="preserve">   </w:t>
      </w:r>
      <w:r w:rsidRPr="0049229E">
        <w:rPr>
          <w:b/>
          <w:bCs/>
        </w:rPr>
        <w:t>2 marks</w:t>
      </w:r>
    </w:p>
    <w:p w14:paraId="6666E9B8" w14:textId="713AA8FD" w:rsidR="00A73B9E" w:rsidRPr="0049229E" w:rsidRDefault="00A73B9E" w:rsidP="00A73B9E">
      <w:pPr>
        <w:pStyle w:val="ListParagraph"/>
        <w:numPr>
          <w:ilvl w:val="0"/>
          <w:numId w:val="7"/>
        </w:numPr>
        <w:rPr>
          <w:b/>
          <w:bCs/>
        </w:rPr>
      </w:pPr>
      <w:r>
        <w:t xml:space="preserve">Empty check and/or null check if applicable            </w:t>
      </w:r>
      <w:r w:rsidR="00E46380">
        <w:t xml:space="preserve"> </w:t>
      </w:r>
      <w:r w:rsidRPr="0049229E">
        <w:rPr>
          <w:b/>
          <w:bCs/>
        </w:rPr>
        <w:t xml:space="preserve">1 </w:t>
      </w:r>
      <w:proofErr w:type="gramStart"/>
      <w:r w:rsidRPr="0049229E">
        <w:rPr>
          <w:b/>
          <w:bCs/>
        </w:rPr>
        <w:t>marks</w:t>
      </w:r>
      <w:proofErr w:type="gramEnd"/>
    </w:p>
    <w:p w14:paraId="15212D7C" w14:textId="7271F2A2" w:rsidR="00A73B9E" w:rsidRPr="0049229E" w:rsidRDefault="00A73B9E" w:rsidP="00A73B9E">
      <w:pPr>
        <w:pStyle w:val="ListParagraph"/>
        <w:numPr>
          <w:ilvl w:val="0"/>
          <w:numId w:val="7"/>
        </w:numPr>
        <w:rPr>
          <w:b/>
          <w:bCs/>
        </w:rPr>
      </w:pPr>
      <w:r>
        <w:t>Executes without run time errors</w:t>
      </w:r>
      <w:r>
        <w:tab/>
      </w:r>
      <w:r>
        <w:tab/>
        <w:t xml:space="preserve">             </w:t>
      </w:r>
      <w:r w:rsidR="00E46380">
        <w:t xml:space="preserve"> </w:t>
      </w:r>
      <w:r>
        <w:t xml:space="preserve"> </w:t>
      </w:r>
      <w:r w:rsidRPr="0049229E">
        <w:rPr>
          <w:b/>
          <w:bCs/>
        </w:rPr>
        <w:t>5 marks</w:t>
      </w:r>
    </w:p>
    <w:p w14:paraId="34DAA844" w14:textId="77777777" w:rsidR="00A73B9E" w:rsidRDefault="00A73B9E" w:rsidP="00A73B9E">
      <w:pPr>
        <w:pStyle w:val="ListParagraph"/>
        <w:ind w:left="560"/>
      </w:pPr>
    </w:p>
    <w:p w14:paraId="437617B6" w14:textId="77777777" w:rsidR="00A73B9E" w:rsidRDefault="00A73B9E" w:rsidP="00A73B9E">
      <w:r>
        <w:t xml:space="preserve">Total </w:t>
      </w:r>
      <w:r w:rsidRPr="009A4753">
        <w:rPr>
          <w:b/>
          <w:bCs/>
        </w:rPr>
        <w:t>30 marks</w:t>
      </w:r>
    </w:p>
    <w:p w14:paraId="6A1FAF04" w14:textId="77777777" w:rsidR="00A73B9E" w:rsidRDefault="00A73B9E" w:rsidP="00053FF6"/>
    <w:sectPr w:rsidR="00A73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A2D25"/>
    <w:multiLevelType w:val="hybridMultilevel"/>
    <w:tmpl w:val="73A63BA0"/>
    <w:lvl w:ilvl="0" w:tplc="FC586E2E">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 w15:restartNumberingAfterBreak="0">
    <w:nsid w:val="12EC14A1"/>
    <w:multiLevelType w:val="hybridMultilevel"/>
    <w:tmpl w:val="17C2E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4E3B"/>
    <w:multiLevelType w:val="hybridMultilevel"/>
    <w:tmpl w:val="8A1CD41E"/>
    <w:lvl w:ilvl="0" w:tplc="A06489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C7F4A"/>
    <w:multiLevelType w:val="hybridMultilevel"/>
    <w:tmpl w:val="787A5E5C"/>
    <w:lvl w:ilvl="0" w:tplc="138A17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AA7CF9"/>
    <w:multiLevelType w:val="multilevel"/>
    <w:tmpl w:val="C7021DB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DD868F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E2A117C"/>
    <w:multiLevelType w:val="multilevel"/>
    <w:tmpl w:val="76A416C0"/>
    <w:lvl w:ilvl="0">
      <w:start w:val="1"/>
      <w:numFmt w:val="lowerLetter"/>
      <w:lvlText w:val="%1)"/>
      <w:lvlJc w:val="left"/>
      <w:pPr>
        <w:ind w:left="1080"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7" w15:restartNumberingAfterBreak="0">
    <w:nsid w:val="485B158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50EC25F6"/>
    <w:multiLevelType w:val="hybridMultilevel"/>
    <w:tmpl w:val="ECD8C8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1B5950"/>
    <w:multiLevelType w:val="hybridMultilevel"/>
    <w:tmpl w:val="37F8AD76"/>
    <w:lvl w:ilvl="0" w:tplc="773489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3C2ED0"/>
    <w:multiLevelType w:val="hybridMultilevel"/>
    <w:tmpl w:val="46188D0C"/>
    <w:lvl w:ilvl="0" w:tplc="D292BFF2">
      <w:start w:val="1"/>
      <w:numFmt w:val="decimal"/>
      <w:lvlText w:val="%1."/>
      <w:lvlJc w:val="left"/>
      <w:pPr>
        <w:ind w:left="560" w:hanging="360"/>
      </w:pPr>
      <w:rPr>
        <w:rFonts w:hint="default"/>
      </w:rPr>
    </w:lvl>
    <w:lvl w:ilvl="1" w:tplc="04090019" w:tentative="1">
      <w:start w:val="1"/>
      <w:numFmt w:val="lowerLetter"/>
      <w:lvlText w:val="%2."/>
      <w:lvlJc w:val="left"/>
      <w:pPr>
        <w:ind w:left="1280" w:hanging="360"/>
      </w:pPr>
    </w:lvl>
    <w:lvl w:ilvl="2" w:tplc="0409001B" w:tentative="1">
      <w:start w:val="1"/>
      <w:numFmt w:val="lowerRoman"/>
      <w:lvlText w:val="%3."/>
      <w:lvlJc w:val="right"/>
      <w:pPr>
        <w:ind w:left="2000" w:hanging="180"/>
      </w:pPr>
    </w:lvl>
    <w:lvl w:ilvl="3" w:tplc="0409000F" w:tentative="1">
      <w:start w:val="1"/>
      <w:numFmt w:val="decimal"/>
      <w:lvlText w:val="%4."/>
      <w:lvlJc w:val="left"/>
      <w:pPr>
        <w:ind w:left="2720" w:hanging="360"/>
      </w:pPr>
    </w:lvl>
    <w:lvl w:ilvl="4" w:tplc="04090019" w:tentative="1">
      <w:start w:val="1"/>
      <w:numFmt w:val="lowerLetter"/>
      <w:lvlText w:val="%5."/>
      <w:lvlJc w:val="left"/>
      <w:pPr>
        <w:ind w:left="3440" w:hanging="360"/>
      </w:pPr>
    </w:lvl>
    <w:lvl w:ilvl="5" w:tplc="0409001B" w:tentative="1">
      <w:start w:val="1"/>
      <w:numFmt w:val="lowerRoman"/>
      <w:lvlText w:val="%6."/>
      <w:lvlJc w:val="right"/>
      <w:pPr>
        <w:ind w:left="4160" w:hanging="180"/>
      </w:pPr>
    </w:lvl>
    <w:lvl w:ilvl="6" w:tplc="0409000F" w:tentative="1">
      <w:start w:val="1"/>
      <w:numFmt w:val="decimal"/>
      <w:lvlText w:val="%7."/>
      <w:lvlJc w:val="left"/>
      <w:pPr>
        <w:ind w:left="4880" w:hanging="360"/>
      </w:pPr>
    </w:lvl>
    <w:lvl w:ilvl="7" w:tplc="04090019" w:tentative="1">
      <w:start w:val="1"/>
      <w:numFmt w:val="lowerLetter"/>
      <w:lvlText w:val="%8."/>
      <w:lvlJc w:val="left"/>
      <w:pPr>
        <w:ind w:left="5600" w:hanging="360"/>
      </w:pPr>
    </w:lvl>
    <w:lvl w:ilvl="8" w:tplc="0409001B" w:tentative="1">
      <w:start w:val="1"/>
      <w:numFmt w:val="lowerRoman"/>
      <w:lvlText w:val="%9."/>
      <w:lvlJc w:val="right"/>
      <w:pPr>
        <w:ind w:left="6320" w:hanging="180"/>
      </w:pPr>
    </w:lvl>
  </w:abstractNum>
  <w:num w:numId="1" w16cid:durableId="566958576">
    <w:abstractNumId w:val="9"/>
  </w:num>
  <w:num w:numId="2" w16cid:durableId="1100681754">
    <w:abstractNumId w:val="5"/>
  </w:num>
  <w:num w:numId="3" w16cid:durableId="456603666">
    <w:abstractNumId w:val="7"/>
  </w:num>
  <w:num w:numId="4" w16cid:durableId="1098871554">
    <w:abstractNumId w:val="4"/>
  </w:num>
  <w:num w:numId="5" w16cid:durableId="1652099527">
    <w:abstractNumId w:val="6"/>
  </w:num>
  <w:num w:numId="6" w16cid:durableId="30687581">
    <w:abstractNumId w:val="2"/>
  </w:num>
  <w:num w:numId="7" w16cid:durableId="1602493245">
    <w:abstractNumId w:val="10"/>
  </w:num>
  <w:num w:numId="8" w16cid:durableId="421993069">
    <w:abstractNumId w:val="3"/>
  </w:num>
  <w:num w:numId="9" w16cid:durableId="1841388380">
    <w:abstractNumId w:val="1"/>
  </w:num>
  <w:num w:numId="10" w16cid:durableId="967129697">
    <w:abstractNumId w:val="8"/>
  </w:num>
  <w:num w:numId="11" w16cid:durableId="911349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jK0sDA1M7IwMjBR0lEKTi0uzszPAykwrgUAB6BFdSwAAAA="/>
  </w:docVars>
  <w:rsids>
    <w:rsidRoot w:val="00853E21"/>
    <w:rsid w:val="00005B26"/>
    <w:rsid w:val="000418EF"/>
    <w:rsid w:val="0004761D"/>
    <w:rsid w:val="00053FF6"/>
    <w:rsid w:val="000F0835"/>
    <w:rsid w:val="00114943"/>
    <w:rsid w:val="0012435A"/>
    <w:rsid w:val="00191529"/>
    <w:rsid w:val="001B3361"/>
    <w:rsid w:val="001F01B1"/>
    <w:rsid w:val="00234A2E"/>
    <w:rsid w:val="002414EA"/>
    <w:rsid w:val="002C60F2"/>
    <w:rsid w:val="002E3F66"/>
    <w:rsid w:val="00351EB5"/>
    <w:rsid w:val="00376B87"/>
    <w:rsid w:val="00393C26"/>
    <w:rsid w:val="00404231"/>
    <w:rsid w:val="004D0053"/>
    <w:rsid w:val="004D3DDF"/>
    <w:rsid w:val="00503268"/>
    <w:rsid w:val="0051726E"/>
    <w:rsid w:val="00533EF8"/>
    <w:rsid w:val="005C30E3"/>
    <w:rsid w:val="005E2943"/>
    <w:rsid w:val="00634695"/>
    <w:rsid w:val="0065569B"/>
    <w:rsid w:val="006E1245"/>
    <w:rsid w:val="006F2046"/>
    <w:rsid w:val="0073437F"/>
    <w:rsid w:val="00761ADF"/>
    <w:rsid w:val="0078652F"/>
    <w:rsid w:val="007B0362"/>
    <w:rsid w:val="007B2E5C"/>
    <w:rsid w:val="007F07F2"/>
    <w:rsid w:val="00807A6B"/>
    <w:rsid w:val="00810152"/>
    <w:rsid w:val="00830F30"/>
    <w:rsid w:val="00841D48"/>
    <w:rsid w:val="00853E21"/>
    <w:rsid w:val="008877E4"/>
    <w:rsid w:val="008879E9"/>
    <w:rsid w:val="008E3DA2"/>
    <w:rsid w:val="009265B8"/>
    <w:rsid w:val="00934756"/>
    <w:rsid w:val="00994A05"/>
    <w:rsid w:val="00A55B25"/>
    <w:rsid w:val="00A73B9E"/>
    <w:rsid w:val="00B177B2"/>
    <w:rsid w:val="00B41CF0"/>
    <w:rsid w:val="00B547BD"/>
    <w:rsid w:val="00B578EE"/>
    <w:rsid w:val="00B6092B"/>
    <w:rsid w:val="00B94BE7"/>
    <w:rsid w:val="00B94FFC"/>
    <w:rsid w:val="00BC660B"/>
    <w:rsid w:val="00D66BCE"/>
    <w:rsid w:val="00DB3216"/>
    <w:rsid w:val="00E04B4C"/>
    <w:rsid w:val="00E12C78"/>
    <w:rsid w:val="00E34E94"/>
    <w:rsid w:val="00E46380"/>
    <w:rsid w:val="00E60BFB"/>
    <w:rsid w:val="00E933AA"/>
    <w:rsid w:val="00ED602B"/>
    <w:rsid w:val="00EE0C47"/>
    <w:rsid w:val="00F70820"/>
    <w:rsid w:val="00FD0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C4377"/>
  <w15:chartTrackingRefBased/>
  <w15:docId w15:val="{16584748-2368-45B2-A589-2A002BC27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E21"/>
    <w:pPr>
      <w:ind w:left="720"/>
      <w:contextualSpacing/>
    </w:pPr>
  </w:style>
  <w:style w:type="table" w:styleId="TableGrid">
    <w:name w:val="Table Grid"/>
    <w:basedOn w:val="TableNormal"/>
    <w:uiPriority w:val="39"/>
    <w:rsid w:val="00853E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7A6B"/>
    <w:rPr>
      <w:color w:val="0563C1" w:themeColor="hyperlink"/>
      <w:u w:val="single"/>
    </w:rPr>
  </w:style>
  <w:style w:type="character" w:styleId="UnresolvedMention">
    <w:name w:val="Unresolved Mention"/>
    <w:basedOn w:val="DefaultParagraphFont"/>
    <w:uiPriority w:val="99"/>
    <w:semiHidden/>
    <w:unhideWhenUsed/>
    <w:rsid w:val="00807A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D9C3594E5E35419E3EC0FF60A50978" ma:contentTypeVersion="4" ma:contentTypeDescription="Create a new document." ma:contentTypeScope="" ma:versionID="06900188603f834d0b0adf28475f0f5f">
  <xsd:schema xmlns:xsd="http://www.w3.org/2001/XMLSchema" xmlns:xs="http://www.w3.org/2001/XMLSchema" xmlns:p="http://schemas.microsoft.com/office/2006/metadata/properties" xmlns:ns2="d9dbf34e-4122-4361-979b-c80335f5621f" xmlns:ns3="15e6c57a-f005-473a-9c1c-0c69f1acf3ca" targetNamespace="http://schemas.microsoft.com/office/2006/metadata/properties" ma:root="true" ma:fieldsID="b339af5e93469a644cedddfee61ecd79" ns2:_="" ns3:_="">
    <xsd:import namespace="d9dbf34e-4122-4361-979b-c80335f5621f"/>
    <xsd:import namespace="15e6c57a-f005-473a-9c1c-0c69f1acf3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dbf34e-4122-4361-979b-c80335f562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e6c57a-f005-473a-9c1c-0c69f1acf3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8ED8BC-988E-45B7-A5BF-EB562BBED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dbf34e-4122-4361-979b-c80335f5621f"/>
    <ds:schemaRef ds:uri="15e6c57a-f005-473a-9c1c-0c69f1acf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F4BFD3-79A8-4A8C-BC0A-519EB5090C01}">
  <ds:schemaRefs>
    <ds:schemaRef ds:uri="http://schemas.microsoft.com/sharepoint/v3/contenttype/forms"/>
  </ds:schemaRefs>
</ds:datastoreItem>
</file>

<file path=customXml/itemProps3.xml><?xml version="1.0" encoding="utf-8"?>
<ds:datastoreItem xmlns:ds="http://schemas.openxmlformats.org/officeDocument/2006/customXml" ds:itemID="{12719B61-DBD2-4772-BEF4-1A888BDD1256}">
  <ds:schemaRefs>
    <ds:schemaRef ds:uri="http://schemas.microsoft.com/office/2006/metadata/properties"/>
    <ds:schemaRef ds:uri="d9dbf34e-4122-4361-979b-c80335f5621f"/>
    <ds:schemaRef ds:uri="http://schemas.microsoft.com/office/2006/documentManagement/types"/>
    <ds:schemaRef ds:uri="http://purl.org/dc/dcmitype/"/>
    <ds:schemaRef ds:uri="http://purl.org/dc/elements/1.1/"/>
    <ds:schemaRef ds:uri="15e6c57a-f005-473a-9c1c-0c69f1acf3ca"/>
    <ds:schemaRef ds:uri="http://schemas.microsoft.com/office/infopath/2007/PartnerControls"/>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hiru Wijesekara</dc:creator>
  <cp:keywords/>
  <dc:description/>
  <cp:lastModifiedBy>Lahiru Wijesekara</cp:lastModifiedBy>
  <cp:revision>2</cp:revision>
  <dcterms:created xsi:type="dcterms:W3CDTF">2022-12-22T15:21:00Z</dcterms:created>
  <dcterms:modified xsi:type="dcterms:W3CDTF">2022-12-22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D9C3594E5E35419E3EC0FF60A50978</vt:lpwstr>
  </property>
</Properties>
</file>